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4502711fc3f8727bce73823d27cd289d62548"/>
      <w:r>
        <w:rPr>
          <w:b/>
        </w:rPr>
        <w:t xml:space="preserve">ПРОТОКОЛ ЕЛЕКТРОННОГО АУКЦІОНУ № BSE001-UA-20220923-876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А-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2А – 006 Відпрацьовані акумуляторні батареї з електролітом</w:t>
      </w:r>
    </w:p>
    <w:p>
      <w:pPr>
        <w:numPr>
          <w:ilvl w:val="0"/>
          <w:numId w:val="1001"/>
        </w:numPr>
        <w:pStyle w:val="Compact"/>
      </w:pPr>
      <w:r>
        <w:t xml:space="preserve">Відпрацьовані акумуляторні батареї з електроліто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9 52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7 121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9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77,00 грн (три тисячі чотириста сімдесят сім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НВП КОР-МЕТ, ЄДРПОУ: 3877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Е ПРИВАТНЕ ПІДПРИЄМСТВО "ФОРТУНА", ЄДРПОУ: 140470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76 04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5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78 21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09:21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0 382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1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0 386,2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15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2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2 558,8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РИВАТНЕ ПІДПРИЄМСТВО "ФОРТУНА"</w:t>
            </w:r>
          </w:p>
        </w:tc>
        <w:tc>
          <w:p>
            <w:pPr>
              <w:pStyle w:val="Compact"/>
              <w:jc w:val="left"/>
            </w:pPr>
            <w:r>
              <w:t xml:space="preserve">86 904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НВП КОР-МЕТ</w:t>
            </w:r>
          </w:p>
        </w:tc>
        <w:tc>
          <w:p>
            <w:pPr>
              <w:pStyle w:val="Compact"/>
              <w:jc w:val="left"/>
            </w:pPr>
            <w:r>
              <w:t xml:space="preserve">87 121,26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НВП КОР-МЕТ, ЄДРПОУ: 3877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04,92 грн (триста чотири гривні 92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 356,06 грн (чотири тисячі триста п'ятдесят шість гривень 06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7 121,26 грн (вісімдесят сім тисяч сто двадцять одна гривня 26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НВП КОР-МЕТ, ЄДРПОУ: 3877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5:45:19Z</dcterms:created>
  <dcterms:modified xsi:type="dcterms:W3CDTF">2024-05-04T15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